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ำนักงานบริการฉุกเฉินของอิสราเอลนะคะ ระบุว่ามีชาวอิสราเอลเสียชีวิตจากการโจม วิธีดังกล่าวแล้วอย่างน้อย 200 คนบาดเจ็บอีกกว่าพันคนขณะที่กระทรวงสาธารณสุข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 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 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ard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 คำสั่งของรัฐมนตรีกระทรวงต่างประเทศของอียิปต์ในฐานะที่อียิปต์ได้ก็อยู่ใกล้กับบริเวณแถวๆฉนวนกาซานะคะบอกว่าไม่มีการสนทนาอย่างจริงจังกับเจ้าหน้าที่ในระดับเดียวกันและก็เจ้าหน้าที่ระหว่างประเทศะ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 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3-11-23T08:18:42Z</dcterms:created>
  <dcterms:modified xsi:type="dcterms:W3CDTF">2023-11-23T08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พฤษจิกายน 2566 เวลา 13.05 น.</vt:lpwstr>
  </property>
  <property fmtid="{D5CDD505-2E9C-101B-9397-08002B2CF9AE}" pid="3" name="subtitle">
    <vt:lpwstr/>
  </property>
</Properties>
</file>